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CD38" w14:textId="785EDB9B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5C56F3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</w:t>
      </w:r>
      <w:r w:rsidR="00D34265">
        <w:rPr>
          <w:rFonts w:asciiTheme="majorHAnsi" w:hAnsiTheme="majorHAnsi" w:cs="Arial"/>
          <w:sz w:val="22"/>
          <w:szCs w:val="22"/>
        </w:rPr>
        <w:t>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C70F05">
        <w:rPr>
          <w:rFonts w:asciiTheme="majorHAnsi" w:hAnsiTheme="majorHAnsi" w:cs="Arial"/>
          <w:sz w:val="22"/>
          <w:szCs w:val="22"/>
        </w:rPr>
        <w:t>46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C70F05">
        <w:rPr>
          <w:rFonts w:asciiTheme="majorHAnsi" w:hAnsiTheme="majorHAnsi" w:cs="Arial"/>
          <w:sz w:val="22"/>
          <w:szCs w:val="22"/>
        </w:rPr>
        <w:t>February</w:t>
      </w:r>
      <w:r w:rsidR="00D34265">
        <w:rPr>
          <w:rFonts w:asciiTheme="majorHAnsi" w:hAnsiTheme="majorHAnsi" w:cs="Arial"/>
          <w:sz w:val="22"/>
          <w:szCs w:val="22"/>
        </w:rPr>
        <w:t xml:space="preserve"> </w:t>
      </w:r>
      <w:r w:rsidR="00C70F05">
        <w:rPr>
          <w:rFonts w:asciiTheme="majorHAnsi" w:hAnsiTheme="majorHAnsi" w:cs="Arial"/>
          <w:sz w:val="22"/>
          <w:szCs w:val="22"/>
        </w:rPr>
        <w:t>9</w:t>
      </w:r>
      <w:r w:rsidR="00D34265">
        <w:rPr>
          <w:rFonts w:asciiTheme="majorHAnsi" w:hAnsiTheme="majorHAnsi" w:cs="Arial"/>
          <w:sz w:val="22"/>
          <w:szCs w:val="22"/>
        </w:rPr>
        <w:t>, 2022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42D91EA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117ABCB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14266B68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20F3346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2D2DE8B3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544E4F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4F1155BD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14:paraId="6713045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5F9B08F3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9B32FB6" w14:textId="486683FC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  </w:t>
            </w:r>
            <w:r w:rsidR="00D34265">
              <w:rPr>
                <w:rFonts w:ascii="Cambria" w:hAnsi="Cambria" w:cs="Arial"/>
                <w:sz w:val="22"/>
                <w:szCs w:val="22"/>
              </w:rPr>
              <w:t>Customer Service Tech Support</w:t>
            </w:r>
          </w:p>
          <w:p w14:paraId="4A3A465D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AA312E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5E76E41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343C6E8" w14:textId="4F3EE0BA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RCG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A32605D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9A79E75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08DE4628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121839CB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66DDD83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inform the staff of OA, State Apprenticeship Agencies (SAA), Registered Apprenticeship program sponsors, and other Registered Apprenticeship partners of the following 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</w:t>
            </w:r>
          </w:p>
          <w:p w14:paraId="7FD7D05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15608D13" w14:textId="32A804EF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D34265">
              <w:rPr>
                <w:rFonts w:ascii="Cambria" w:hAnsi="Cambria" w:cs="Arial"/>
                <w:sz w:val="22"/>
                <w:szCs w:val="22"/>
              </w:rPr>
              <w:t>Customer Service Tech Support</w:t>
            </w:r>
          </w:p>
          <w:p w14:paraId="3410C1EF" w14:textId="02BEDC5B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34265">
              <w:rPr>
                <w:rFonts w:asciiTheme="majorHAnsi" w:hAnsiTheme="majorHAnsi" w:cs="Arial"/>
                <w:sz w:val="22"/>
                <w:szCs w:val="22"/>
              </w:rPr>
              <w:t>15-1232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01ECB1DD" w14:textId="29E0FAF7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70F05">
              <w:rPr>
                <w:rFonts w:asciiTheme="majorHAnsi" w:hAnsiTheme="majorHAnsi" w:cs="Arial"/>
                <w:sz w:val="22"/>
                <w:szCs w:val="22"/>
              </w:rPr>
              <w:t>3031</w:t>
            </w:r>
          </w:p>
          <w:p w14:paraId="70701C10" w14:textId="64CD57B9" w:rsidR="009A3D59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34265">
              <w:rPr>
                <w:rFonts w:asciiTheme="majorHAnsi" w:hAnsiTheme="majorHAnsi" w:cs="Arial"/>
                <w:sz w:val="22"/>
                <w:szCs w:val="22"/>
              </w:rPr>
              <w:t>Time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34AB35B1" w14:textId="7A974ACE" w:rsidR="00C70F05" w:rsidRPr="00EA3CEF" w:rsidRDefault="00C70F05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C70F05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Training Term:  </w:t>
            </w:r>
            <w:r>
              <w:rPr>
                <w:rFonts w:asciiTheme="majorHAnsi" w:hAnsiTheme="majorHAnsi" w:cs="Arial"/>
                <w:sz w:val="22"/>
                <w:szCs w:val="22"/>
              </w:rPr>
              <w:t>4,000</w:t>
            </w:r>
            <w:r w:rsidRPr="00C70F05">
              <w:rPr>
                <w:rFonts w:asciiTheme="majorHAnsi" w:hAnsiTheme="majorHAnsi" w:cs="Arial"/>
                <w:sz w:val="22"/>
                <w:szCs w:val="22"/>
              </w:rPr>
              <w:t xml:space="preserve"> Hours     </w:t>
            </w:r>
          </w:p>
          <w:p w14:paraId="17F1752C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528DDFF" w14:textId="18AA2F5E" w:rsidR="00C07546" w:rsidRPr="00C9039E" w:rsidRDefault="00C07546" w:rsidP="0087660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F230B9">
              <w:rPr>
                <w:rFonts w:ascii="Cambria" w:hAnsi="Cambria" w:cs="Arial"/>
                <w:sz w:val="22"/>
                <w:szCs w:val="22"/>
              </w:rPr>
              <w:t>Customer Service Tech Support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Mr. Thomas P. Phillips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 xml:space="preserve">Director, United Services Military Apprenticeship Program (USMAP)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</w:t>
            </w:r>
            <w:proofErr w:type="spellStart"/>
            <w:r w:rsidR="00CC57B0">
              <w:rPr>
                <w:rFonts w:asciiTheme="majorHAnsi" w:hAnsiTheme="majorHAnsi" w:cs="Arial"/>
                <w:sz w:val="22"/>
                <w:szCs w:val="22"/>
              </w:rPr>
              <w:t>apprenticeability</w:t>
            </w:r>
            <w:proofErr w:type="spellEnd"/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determination.  The OA Administrator approved this occupation on </w:t>
            </w:r>
            <w:r w:rsidR="00B72DCD">
              <w:rPr>
                <w:rFonts w:asciiTheme="majorHAnsi" w:hAnsiTheme="majorHAnsi" w:cs="Arial"/>
                <w:sz w:val="22"/>
                <w:szCs w:val="22"/>
              </w:rPr>
              <w:t>January 31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2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BD93E47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836FDF0" w14:textId="349155B3" w:rsidR="00C07546" w:rsidRPr="0087660D" w:rsidRDefault="00F230B9" w:rsidP="00C07546">
            <w:pPr>
              <w:pStyle w:val="Default"/>
              <w:jc w:val="both"/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>Customer Service Tech Support</w:t>
            </w:r>
            <w:r w:rsidR="007E49A7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 </w:t>
            </w:r>
            <w:r w:rsidR="00C07546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perform the </w:t>
            </w:r>
            <w:r w:rsidR="00B829D9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following </w:t>
            </w:r>
            <w:r w:rsidR="00C07546" w:rsidRPr="0087660D">
              <w:rPr>
                <w:rFonts w:asciiTheme="majorHAnsi" w:hAnsiTheme="majorHAnsi" w:cs="Arial"/>
                <w:snapToGrid w:val="0"/>
                <w:color w:val="auto"/>
                <w:sz w:val="22"/>
                <w:szCs w:val="22"/>
              </w:rPr>
              <w:t xml:space="preserve">duties: </w:t>
            </w:r>
          </w:p>
          <w:p w14:paraId="4FF1E90E" w14:textId="77777777" w:rsidR="00F230B9" w:rsidRPr="00F230B9" w:rsidRDefault="00F230B9" w:rsidP="00F230B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color w:val="000000" w:themeColor="text1"/>
              </w:rPr>
            </w:pPr>
            <w:r w:rsidRPr="00F230B9">
              <w:rPr>
                <w:rFonts w:eastAsia="Cambria" w:cs="Cambria"/>
                <w:color w:val="000000" w:themeColor="text1"/>
              </w:rPr>
              <w:t>Troubleshoot system hardware and software.</w:t>
            </w:r>
          </w:p>
          <w:p w14:paraId="0E868F3D" w14:textId="77777777" w:rsidR="00F230B9" w:rsidRPr="00F230B9" w:rsidRDefault="00F230B9" w:rsidP="00F230B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color w:val="000000" w:themeColor="text1"/>
              </w:rPr>
            </w:pPr>
            <w:r w:rsidRPr="00F230B9">
              <w:rPr>
                <w:rFonts w:eastAsia="Cambria" w:cs="Cambria"/>
                <w:color w:val="000000" w:themeColor="text1"/>
              </w:rPr>
              <w:t>Diagnose and resolve customer-reported system incidents, problems, and events.</w:t>
            </w:r>
          </w:p>
          <w:p w14:paraId="5B31BFC5" w14:textId="77777777" w:rsidR="00F230B9" w:rsidRPr="00F230B9" w:rsidRDefault="00F230B9" w:rsidP="00F230B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color w:val="000000" w:themeColor="text1"/>
              </w:rPr>
            </w:pPr>
            <w:r w:rsidRPr="00F230B9">
              <w:rPr>
                <w:rFonts w:eastAsia="Cambria" w:cs="Cambria"/>
                <w:color w:val="000000" w:themeColor="text1"/>
              </w:rPr>
              <w:t>Oversee the daily performance of computer systems.</w:t>
            </w:r>
          </w:p>
          <w:p w14:paraId="1E96D3A4" w14:textId="77777777" w:rsidR="00F230B9" w:rsidRPr="00F230B9" w:rsidRDefault="00F230B9" w:rsidP="00F230B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color w:val="000000" w:themeColor="text1"/>
              </w:rPr>
            </w:pPr>
            <w:r w:rsidRPr="00F230B9">
              <w:rPr>
                <w:rFonts w:eastAsia="Cambria" w:cs="Cambria"/>
                <w:color w:val="000000" w:themeColor="text1"/>
              </w:rPr>
              <w:t>Refer major hardware or software problems or defective products to vendors or technicians for service.</w:t>
            </w:r>
          </w:p>
          <w:p w14:paraId="1B4203B6" w14:textId="77777777" w:rsidR="00F230B9" w:rsidRPr="00F230B9" w:rsidRDefault="00F230B9" w:rsidP="00F230B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color w:val="000000" w:themeColor="text1"/>
              </w:rPr>
            </w:pPr>
            <w:r w:rsidRPr="00F230B9">
              <w:rPr>
                <w:rFonts w:eastAsia="Cambria" w:cs="Cambria"/>
                <w:color w:val="000000" w:themeColor="text1"/>
              </w:rPr>
              <w:t>Install and configure hardware, software, and peripheral equipment for system users following organizational standards.</w:t>
            </w:r>
          </w:p>
          <w:p w14:paraId="3C6D394E" w14:textId="6E68A7AA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Customer Service Tech Support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Recognized as </w:t>
            </w:r>
            <w:proofErr w:type="spellStart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by OA when the list is reissued.  A suggested Work Process Schedule and Related Instruction Outline are attached.</w:t>
            </w:r>
          </w:p>
          <w:p w14:paraId="453C4099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387109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5F933C2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2E769355" w14:textId="54EE8231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Ricky C. Godbolt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F1F73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D570F" w:rsidRPr="00EA3CEF">
              <w:rPr>
                <w:rFonts w:asciiTheme="majorHAnsi" w:hAnsiTheme="majorHAnsi" w:cs="Arial"/>
                <w:sz w:val="22"/>
                <w:szCs w:val="22"/>
              </w:rPr>
              <w:t>a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F43C8" w:rsidRPr="006F43C8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6F43C8" w:rsidRPr="006F43C8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="00F230B9">
              <w:rPr>
                <w:rFonts w:asciiTheme="majorHAnsi" w:hAnsiTheme="majorHAnsi" w:cs="Arial"/>
                <w:sz w:val="22"/>
                <w:szCs w:val="22"/>
              </w:rPr>
              <w:t>693-3815</w:t>
            </w:r>
            <w:r w:rsidR="006F43C8">
              <w:rPr>
                <w:rFonts w:asciiTheme="majorHAnsi" w:hAnsiTheme="majorHAnsi" w:cs="Arial"/>
                <w:sz w:val="22"/>
                <w:szCs w:val="22"/>
              </w:rPr>
              <w:t xml:space="preserve"> or </w:t>
            </w:r>
            <w:hyperlink r:id="rId11" w:history="1">
              <w:r w:rsidR="00F230B9" w:rsidRPr="0059794E">
                <w:rPr>
                  <w:rStyle w:val="Hyperlink"/>
                  <w:rFonts w:asciiTheme="majorHAnsi" w:hAnsiTheme="majorHAnsi" w:cs="Arial"/>
                  <w:sz w:val="22"/>
                  <w:szCs w:val="22"/>
                </w:rPr>
                <w:t>Godbolt.Ricky.C@dol.gov</w:t>
              </w:r>
            </w:hyperlink>
            <w:r w:rsidR="006F43C8">
              <w:rPr>
                <w:color w:val="1F497D"/>
              </w:rPr>
              <w:t>.</w:t>
            </w:r>
          </w:p>
          <w:p w14:paraId="15FEF973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71B474E2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32F50693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D0A14A2" w14:textId="2589FEEF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MON_1705842265"/>
          <w:bookmarkEnd w:id="0"/>
          <w:p w14:paraId="090B12D6" w14:textId="574EFC71" w:rsidR="00C01761" w:rsidRPr="00EA3CEF" w:rsidRDefault="00C70F0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068" w:dyaOrig="712" w14:anchorId="274A052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25pt;height:35.25pt" o:ole="">
                  <v:imagedata r:id="rId12" o:title=""/>
                </v:shape>
                <o:OLEObject Type="Embed" ProgID="Word.Document.12" ShapeID="_x0000_i1025" DrawAspect="Icon" ObjectID="_1705903698" r:id="rId13">
                  <o:FieldCodes>\s</o:FieldCodes>
                </o:OLEObject>
              </w:object>
            </w:r>
          </w:p>
        </w:tc>
      </w:tr>
    </w:tbl>
    <w:p w14:paraId="523618AA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A5A3F" w14:textId="77777777" w:rsidR="00844CA8" w:rsidRDefault="00844CA8">
      <w:r>
        <w:separator/>
      </w:r>
    </w:p>
  </w:endnote>
  <w:endnote w:type="continuationSeparator" w:id="0">
    <w:p w14:paraId="4AE264AB" w14:textId="77777777" w:rsidR="00844CA8" w:rsidRDefault="00844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A54D7" w14:textId="77777777" w:rsidR="00844CA8" w:rsidRDefault="00844CA8">
      <w:r>
        <w:separator/>
      </w:r>
    </w:p>
  </w:footnote>
  <w:footnote w:type="continuationSeparator" w:id="0">
    <w:p w14:paraId="31814A3F" w14:textId="77777777" w:rsidR="00844CA8" w:rsidRDefault="00844C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E1D56"/>
    <w:multiLevelType w:val="hybridMultilevel"/>
    <w:tmpl w:val="5B9A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2A25F7"/>
    <w:multiLevelType w:val="hybridMultilevel"/>
    <w:tmpl w:val="12B86394"/>
    <w:lvl w:ilvl="0" w:tplc="81A03CB4">
      <w:numFmt w:val="bullet"/>
      <w:lvlText w:val="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E0567"/>
    <w:multiLevelType w:val="hybridMultilevel"/>
    <w:tmpl w:val="EEBA10F0"/>
    <w:lvl w:ilvl="0" w:tplc="42E6E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809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ACD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B45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42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2E2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43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44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EC3C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1CB1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25F1D"/>
    <w:rsid w:val="00433F49"/>
    <w:rsid w:val="0043484C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C56F3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5E1F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44CA8"/>
    <w:rsid w:val="008573A7"/>
    <w:rsid w:val="008576AD"/>
    <w:rsid w:val="00857EDE"/>
    <w:rsid w:val="008657D9"/>
    <w:rsid w:val="0086645E"/>
    <w:rsid w:val="00872D05"/>
    <w:rsid w:val="00875481"/>
    <w:rsid w:val="0087660D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5785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2DCD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46017"/>
    <w:rsid w:val="00C702F4"/>
    <w:rsid w:val="00C70F05"/>
    <w:rsid w:val="00C73221"/>
    <w:rsid w:val="00C73F78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1F73"/>
    <w:rsid w:val="00CF290B"/>
    <w:rsid w:val="00CF5E30"/>
    <w:rsid w:val="00D0776E"/>
    <w:rsid w:val="00D11A1B"/>
    <w:rsid w:val="00D17557"/>
    <w:rsid w:val="00D32254"/>
    <w:rsid w:val="00D34265"/>
    <w:rsid w:val="00D37F3C"/>
    <w:rsid w:val="00D5498B"/>
    <w:rsid w:val="00D55392"/>
    <w:rsid w:val="00D66B6A"/>
    <w:rsid w:val="00D727CE"/>
    <w:rsid w:val="00D81738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5A9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30B9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C627D0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7660D"/>
    <w:pPr>
      <w:widowControl/>
      <w:spacing w:after="160" w:line="259" w:lineRule="auto"/>
      <w:ind w:left="720"/>
      <w:contextualSpacing/>
    </w:pPr>
    <w:rPr>
      <w:rFonts w:ascii="Cambria" w:eastAsiaTheme="minorHAnsi" w:hAnsi="Cambria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odbolt.Ricky.C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A435C2-6B4C-4CA7-B6B4-A8266A7158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9</cp:revision>
  <cp:lastPrinted>2019-09-09T14:14:00Z</cp:lastPrinted>
  <dcterms:created xsi:type="dcterms:W3CDTF">2022-01-10T20:44:00Z</dcterms:created>
  <dcterms:modified xsi:type="dcterms:W3CDTF">2022-02-0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